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08B" w:rsidRDefault="00C2419B" w:rsidP="005F508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caps/>
          <w:sz w:val="28"/>
          <w:szCs w:val="20"/>
          <w:lang w:eastAsia="ru-RU"/>
        </w:rPr>
        <w:t>ДОРОЖНАЯ КАРТА</w:t>
      </w:r>
    </w:p>
    <w:p w:rsidR="00B80522" w:rsidRPr="005F508B" w:rsidRDefault="005F508B" w:rsidP="005F508B">
      <w:pPr>
        <w:jc w:val="center"/>
        <w:rPr>
          <w:rFonts w:ascii="Arial" w:hAnsi="Arial" w:cs="Arial"/>
          <w:b/>
          <w:sz w:val="28"/>
          <w:szCs w:val="28"/>
        </w:rPr>
      </w:pPr>
      <w:r w:rsidRPr="005F508B">
        <w:rPr>
          <w:rFonts w:ascii="Arial" w:hAnsi="Arial" w:cs="Arial"/>
          <w:b/>
          <w:sz w:val="28"/>
          <w:szCs w:val="28"/>
        </w:rPr>
        <w:t xml:space="preserve">по переходу на дистанционное обучение и организации образовательного процесса </w:t>
      </w:r>
      <w:r>
        <w:rPr>
          <w:rFonts w:ascii="Arial" w:hAnsi="Arial" w:cs="Arial"/>
          <w:b/>
          <w:sz w:val="28"/>
          <w:szCs w:val="28"/>
        </w:rPr>
        <w:br/>
      </w:r>
      <w:r w:rsidRPr="005F508B">
        <w:rPr>
          <w:rFonts w:ascii="Arial" w:hAnsi="Arial" w:cs="Arial"/>
          <w:b/>
          <w:sz w:val="28"/>
          <w:szCs w:val="28"/>
        </w:rPr>
        <w:t xml:space="preserve">с использованием электронного обучения и дистанционных образовательных технологий </w:t>
      </w:r>
      <w:r w:rsidR="00862778">
        <w:rPr>
          <w:rFonts w:ascii="Arial" w:hAnsi="Arial" w:cs="Arial"/>
          <w:b/>
          <w:sz w:val="28"/>
          <w:szCs w:val="28"/>
        </w:rPr>
        <w:t>МКОУ «Султанянгиюртовская СОШ и</w:t>
      </w:r>
      <w:r w:rsidR="00862778" w:rsidRPr="00862778">
        <w:rPr>
          <w:rFonts w:ascii="Arial" w:hAnsi="Arial" w:cs="Arial"/>
          <w:b/>
          <w:sz w:val="28"/>
          <w:szCs w:val="28"/>
        </w:rPr>
        <w:t>мени Ю.А. Акаева»</w:t>
      </w:r>
    </w:p>
    <w:p w:rsidR="00714164" w:rsidRPr="005F508B" w:rsidRDefault="005F508B" w:rsidP="005F508B">
      <w:pPr>
        <w:jc w:val="center"/>
        <w:rPr>
          <w:rFonts w:ascii="Arial" w:hAnsi="Arial" w:cs="Arial"/>
        </w:rPr>
      </w:pPr>
      <w:r w:rsidRPr="005F508B">
        <w:rPr>
          <w:rFonts w:ascii="Arial" w:hAnsi="Arial" w:cs="Arial"/>
        </w:rPr>
        <w:t xml:space="preserve">в рамках реализации приказа </w:t>
      </w:r>
      <w:proofErr w:type="spellStart"/>
      <w:r w:rsidRPr="005F508B">
        <w:rPr>
          <w:rFonts w:ascii="Arial" w:hAnsi="Arial" w:cs="Arial"/>
        </w:rPr>
        <w:t>Минобрнауки</w:t>
      </w:r>
      <w:proofErr w:type="spellEnd"/>
      <w:r w:rsidRPr="005F508B">
        <w:rPr>
          <w:rFonts w:ascii="Arial" w:hAnsi="Arial" w:cs="Arial"/>
        </w:rPr>
        <w:t xml:space="preserve"> России от 14 марта 2020 г. № 397 «Об организации образовательной деятельности в организациях, реализующих образовательные программы высшего образования и соответствующие дополнительные профессиональные программы, в условиях предупреждения распространения </w:t>
      </w:r>
      <w:proofErr w:type="spellStart"/>
      <w:r w:rsidRPr="005F508B">
        <w:rPr>
          <w:rFonts w:ascii="Arial" w:hAnsi="Arial" w:cs="Arial"/>
        </w:rPr>
        <w:t>коронавирусной</w:t>
      </w:r>
      <w:proofErr w:type="spellEnd"/>
      <w:r w:rsidRPr="005F508B">
        <w:rPr>
          <w:rFonts w:ascii="Arial" w:hAnsi="Arial" w:cs="Arial"/>
        </w:rPr>
        <w:t xml:space="preserve"> инфекции на территории Российской Федерации»</w:t>
      </w:r>
    </w:p>
    <w:tbl>
      <w:tblPr>
        <w:tblW w:w="145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918"/>
        <w:gridCol w:w="8438"/>
        <w:gridCol w:w="2267"/>
        <w:gridCol w:w="2931"/>
      </w:tblGrid>
      <w:tr w:rsidR="00D05C7A" w:rsidRPr="002F6203" w:rsidTr="00D05C7A">
        <w:trPr>
          <w:trHeight w:val="315"/>
          <w:tblHeader/>
        </w:trPr>
        <w:tc>
          <w:tcPr>
            <w:tcW w:w="91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714164" w:rsidRPr="002F6203" w:rsidRDefault="00714164" w:rsidP="002F6203">
            <w:pPr>
              <w:spacing w:after="0" w:line="240" w:lineRule="auto"/>
              <w:ind w:left="-1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vAlign w:val="bottom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Мероприятие</w:t>
            </w:r>
          </w:p>
        </w:tc>
        <w:tc>
          <w:tcPr>
            <w:tcW w:w="2267" w:type="dxa"/>
          </w:tcPr>
          <w:p w:rsidR="00714164" w:rsidRPr="002F6203" w:rsidRDefault="005F508B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Срок</w:t>
            </w:r>
          </w:p>
        </w:tc>
        <w:tc>
          <w:tcPr>
            <w:tcW w:w="2931" w:type="dxa"/>
          </w:tcPr>
          <w:p w:rsidR="00714164" w:rsidRPr="002F6203" w:rsidRDefault="005F508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ru-RU"/>
              </w:rPr>
              <w:t>Ответственный</w:t>
            </w:r>
          </w:p>
        </w:tc>
      </w:tr>
      <w:tr w:rsidR="00DE5A8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DE5A88" w:rsidRPr="002F6203" w:rsidRDefault="00DE5A8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DE5A88" w:rsidRPr="002F6203" w:rsidRDefault="00D73CA4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учение  и проработка федеральных нормативных документов – нормативной базы применения дистанционных образовательных технологий и дистанционного обучения</w:t>
            </w:r>
          </w:p>
        </w:tc>
        <w:tc>
          <w:tcPr>
            <w:tcW w:w="2267" w:type="dxa"/>
          </w:tcPr>
          <w:p w:rsidR="00DE5A88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DE5A8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D73CA4" w:rsidRPr="002F6203" w:rsidRDefault="00D73CA4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иректор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Телекаев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З.Р.</w:t>
            </w:r>
          </w:p>
          <w:p w:rsidR="00D73CA4" w:rsidRPr="002F6203" w:rsidRDefault="00D73CA4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. Директора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Хамавова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А.М.</w:t>
            </w:r>
          </w:p>
          <w:p w:rsidR="00DE5A88" w:rsidRDefault="00D73CA4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Бекеева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А.Т.</w:t>
            </w:r>
            <w:r w:rsidR="00DE5A8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</w:p>
          <w:p w:rsidR="002F6203" w:rsidRDefault="002F6203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галае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.А.</w:t>
            </w:r>
          </w:p>
          <w:p w:rsidR="002F6203" w:rsidRDefault="002F6203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анапова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А.М.</w:t>
            </w:r>
          </w:p>
          <w:p w:rsidR="002F6203" w:rsidRPr="002F6203" w:rsidRDefault="002F6203" w:rsidP="00837D4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(далее администрация школы)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14164" w:rsidRPr="002F6203" w:rsidRDefault="00714164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714164" w:rsidRPr="002F6203" w:rsidRDefault="002D34AB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Разработка рекомендаций по переходу на дистанционное обучение</w:t>
            </w:r>
          </w:p>
        </w:tc>
        <w:tc>
          <w:tcPr>
            <w:tcW w:w="2267" w:type="dxa"/>
          </w:tcPr>
          <w:p w:rsidR="00714164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2D34AB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714164" w:rsidRPr="002F6203" w:rsidRDefault="00D73CA4" w:rsidP="003E0EFB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F93FE6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F93FE6" w:rsidRPr="002F6203" w:rsidRDefault="00F93FE6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F93FE6" w:rsidRPr="002F6203" w:rsidRDefault="00F93FE6" w:rsidP="00564C4F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платформ и сервисов для организации дистанционного обучения</w:t>
            </w:r>
          </w:p>
        </w:tc>
        <w:tc>
          <w:tcPr>
            <w:tcW w:w="2267" w:type="dxa"/>
          </w:tcPr>
          <w:p w:rsidR="00F93FE6" w:rsidRPr="002F6203" w:rsidRDefault="00D73CA4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</w:t>
            </w:r>
            <w:r w:rsidR="00F93FE6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F93FE6" w:rsidRPr="002F6203" w:rsidRDefault="00D73CA4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тодист по Икт Салманова С.М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D73CA4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Составление списка баз цифрового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нтента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,  электронных учебников и учебных пособий 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201D31" w:rsidP="00F93FE6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тодист по Икт Салманова С.М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Составление списка инструментов виртуальной коммуникации, которые рекомендуются учителям  для организации дистанционного обучения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201D3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галаева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.А.</w:t>
            </w:r>
          </w:p>
        </w:tc>
      </w:tr>
      <w:tr w:rsidR="00201D31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201D31" w:rsidRPr="002F6203" w:rsidRDefault="00201D31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201D31" w:rsidRPr="002F6203" w:rsidRDefault="00201D31" w:rsidP="00041FC7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иск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ной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латформы для проведения синхронных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онлайн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встреч учителей</w:t>
            </w:r>
          </w:p>
        </w:tc>
        <w:tc>
          <w:tcPr>
            <w:tcW w:w="2267" w:type="dxa"/>
          </w:tcPr>
          <w:p w:rsidR="00201D31" w:rsidRPr="002F6203" w:rsidRDefault="00201D31" w:rsidP="002F620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3.03.2020</w:t>
            </w:r>
          </w:p>
        </w:tc>
        <w:tc>
          <w:tcPr>
            <w:tcW w:w="2931" w:type="dxa"/>
          </w:tcPr>
          <w:p w:rsidR="00201D31" w:rsidRPr="002F6203" w:rsidRDefault="00201D3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Методист по Икт Салманова С.М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9748DD" w:rsidRPr="002F6203" w:rsidRDefault="00201D31" w:rsidP="00201D31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ординация работы МО по внедрению в учебный процесс дистанционных технологий</w:t>
            </w:r>
          </w:p>
        </w:tc>
        <w:tc>
          <w:tcPr>
            <w:tcW w:w="2267" w:type="dxa"/>
          </w:tcPr>
          <w:p w:rsidR="009748DD" w:rsidRPr="002F6203" w:rsidRDefault="00201D31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25.03.2020</w:t>
            </w:r>
          </w:p>
        </w:tc>
        <w:tc>
          <w:tcPr>
            <w:tcW w:w="2931" w:type="dxa"/>
          </w:tcPr>
          <w:p w:rsidR="009748DD" w:rsidRPr="002F6203" w:rsidRDefault="00201D31" w:rsidP="009748DD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Зам директора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Загалаева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.А.</w:t>
            </w:r>
          </w:p>
        </w:tc>
      </w:tr>
      <w:tr w:rsidR="005373E5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748DD" w:rsidRPr="002F6203" w:rsidRDefault="009748DD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0A0E2C" w:rsidRPr="002F6203" w:rsidRDefault="000A0E2C" w:rsidP="000A0E2C">
            <w:pPr>
              <w:pStyle w:val="TableParagraph"/>
              <w:spacing w:before="42" w:line="237" w:lineRule="auto"/>
              <w:ind w:left="9" w:right="1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здание приказов о переходе на дистанционное обучение, в том числе о назначении лиц, ответственных:</w:t>
            </w:r>
          </w:p>
          <w:p w:rsidR="000A0E2C" w:rsidRPr="002F6203" w:rsidRDefault="000A0E2C" w:rsidP="000A0E2C">
            <w:pPr>
              <w:pStyle w:val="TableParagraph"/>
              <w:spacing w:before="3"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организацию перехода на дистанционное обучение;</w:t>
            </w:r>
          </w:p>
          <w:p w:rsidR="000A0E2C" w:rsidRPr="002F6203" w:rsidRDefault="000A0E2C" w:rsidP="000A0E2C">
            <w:pPr>
              <w:pStyle w:val="TableParagraph"/>
              <w:spacing w:line="275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за информирование участников образовательных отношений;</w:t>
            </w:r>
          </w:p>
          <w:p w:rsidR="009748DD" w:rsidRPr="002F6203" w:rsidRDefault="000A0E2C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>-за организацию дистанционного обучения в каждом отдельном классе.</w:t>
            </w:r>
          </w:p>
        </w:tc>
        <w:tc>
          <w:tcPr>
            <w:tcW w:w="2267" w:type="dxa"/>
          </w:tcPr>
          <w:p w:rsidR="009748DD" w:rsidRPr="002F6203" w:rsidRDefault="000A0E2C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О 06.04</w:t>
            </w:r>
            <w:r w:rsidR="009748DD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2020</w:t>
            </w:r>
          </w:p>
        </w:tc>
        <w:tc>
          <w:tcPr>
            <w:tcW w:w="2931" w:type="dxa"/>
          </w:tcPr>
          <w:p w:rsidR="009748DD" w:rsidRPr="002F6203" w:rsidRDefault="009748DD" w:rsidP="000A0E2C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Директор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35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ктуализация локальных актов по вопросам организации и осуществления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line="273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</w:p>
          <w:p w:rsidR="00862778" w:rsidRPr="002F6203" w:rsidRDefault="00862778" w:rsidP="008F7593">
            <w:pPr>
              <w:pStyle w:val="TableParagraph"/>
              <w:spacing w:before="3" w:line="266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технической готовности общеобразовательной организации, педагогических работников, обучающихся для перехода к дистанционному обучению, в том числе проведение</w:t>
            </w:r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тренировочных подключений обучающихс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3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8" w:line="237" w:lineRule="auto"/>
              <w:ind w:left="5" w:right="38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, </w:t>
            </w:r>
            <w:proofErr w:type="gramStart"/>
            <w:r w:rsidRPr="002F6203">
              <w:rPr>
                <w:sz w:val="28"/>
                <w:szCs w:val="28"/>
              </w:rPr>
              <w:t>классные</w:t>
            </w:r>
            <w:proofErr w:type="gramEnd"/>
          </w:p>
          <w:p w:rsidR="00862778" w:rsidRPr="002F6203" w:rsidRDefault="00862778" w:rsidP="008F7593">
            <w:pPr>
              <w:pStyle w:val="TableParagraph"/>
              <w:spacing w:before="3" w:line="271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64"/>
              <w:ind w:left="9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бор и анализ информации (заявлений)* родителей (законных представителей) обучающихся, представленной любым доступным способом, в том числе и использованием информационн</w:t>
            </w:r>
            <w:proofErr w:type="gramStart"/>
            <w:r w:rsidRPr="002F6203">
              <w:rPr>
                <w:sz w:val="28"/>
                <w:szCs w:val="28"/>
              </w:rPr>
              <w:t>о-</w:t>
            </w:r>
            <w:proofErr w:type="gramEnd"/>
            <w:r w:rsidRPr="002F6203">
              <w:rPr>
                <w:sz w:val="28"/>
                <w:szCs w:val="28"/>
              </w:rPr>
              <w:t xml:space="preserve"> телекоммуникационной сети «Интернет», о выбранной ими форме дистанционного обучения с учетом технических условий и наличия оборудования (компьютерное оборудование, мобильные устройства, Интернет), имеющихся по месту проживания ученика.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*в соответствии с п.5 Методических рекомендаций для педагогов по проведению уроков с применением дистанционных образовательных технологий в образовательных организациях Республики Башкортостан, направленных письмом Министерства образования и науки Республики Башкортостан от 23.03.2020 №06-25/89, от 27.03.2020 № 04-05/327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7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left="5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8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1" w:line="242" w:lineRule="auto"/>
              <w:ind w:left="9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пределение организационно-технологической схемы дистанционного обучения для каждого ученика с учетом технических условий и оборудования, имеющихся по месту проживания ученика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71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5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61" w:line="237" w:lineRule="auto"/>
              <w:ind w:left="23" w:right="303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Внесение изменений в режим работы общеобразовательной организации: корректировка расписания уроков, занятий внеурочной деятельности;</w:t>
            </w:r>
          </w:p>
          <w:p w:rsidR="00862778" w:rsidRPr="002F6203" w:rsidRDefault="00862778" w:rsidP="008F7593">
            <w:pPr>
              <w:pStyle w:val="TableParagraph"/>
              <w:spacing w:before="4"/>
              <w:ind w:left="2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орректировка продолжительности уроков, занятий внеурочной деятельности, перерывов между ним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93" w:line="242" w:lineRule="auto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62778">
            <w:pPr>
              <w:pStyle w:val="TableParagraph"/>
              <w:spacing w:before="37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Включение в расписание уроков классных часов, проводимых в режиме </w:t>
            </w:r>
            <w:proofErr w:type="spellStart"/>
            <w:r w:rsidRPr="002F6203">
              <w:rPr>
                <w:sz w:val="28"/>
                <w:szCs w:val="28"/>
              </w:rPr>
              <w:t>онлайн</w:t>
            </w:r>
            <w:proofErr w:type="spellEnd"/>
            <w:r w:rsidRPr="002F6203">
              <w:rPr>
                <w:sz w:val="28"/>
                <w:szCs w:val="28"/>
              </w:rPr>
              <w:t>, с привлечением социальных педагогов, психологов, педагогических работников</w:t>
            </w:r>
            <w:r w:rsidRPr="002F6203">
              <w:rPr>
                <w:sz w:val="28"/>
                <w:szCs w:val="28"/>
              </w:rPr>
              <w:t xml:space="preserve"> обучения, применяемых в изложении материала, форм обратной связи, ссылок на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6" w:line="237" w:lineRule="auto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 применяемые электронные образовательные ресурсы;</w:t>
            </w:r>
          </w:p>
          <w:p w:rsidR="00862778" w:rsidRPr="002F6203" w:rsidRDefault="00862778" w:rsidP="00862778">
            <w:pPr>
              <w:pStyle w:val="TableParagraph"/>
              <w:spacing w:before="1" w:line="242" w:lineRule="auto"/>
              <w:ind w:left="23" w:right="65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и необходимости – перераспределение (уплотнение) тематических модулей, блоков, отдельных тем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2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6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3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5" w:right="440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 школы, классные</w:t>
            </w:r>
          </w:p>
          <w:p w:rsidR="00862778" w:rsidRPr="002F6203" w:rsidRDefault="00862778" w:rsidP="008F7593">
            <w:pPr>
              <w:pStyle w:val="TableParagraph"/>
              <w:spacing w:line="264" w:lineRule="exact"/>
              <w:ind w:left="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1"/>
              <w:ind w:left="8" w:right="80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Информирование каждого участника образовательных отношений о формах организации дистанционного обучения, внесенных изменениях в расписание уроков, занятий внеурочной деятельности, их времени, продолжительности, способах обратной связи, в том числе: размещение указанной информации на официальном сайте общеобразовательной организации;</w:t>
            </w:r>
          </w:p>
          <w:p w:rsidR="00862778" w:rsidRPr="002F6203" w:rsidRDefault="00862778" w:rsidP="008F7593">
            <w:pPr>
              <w:pStyle w:val="TableParagraph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lastRenderedPageBreak/>
              <w:t>регулярная актуализация информации на официальном сайте общеобразовательной организации.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0"/>
              <w:jc w:val="center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spacing w:before="1"/>
              <w:ind w:left="22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до 06.04.2020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11"/>
              <w:ind w:left="4" w:right="304"/>
              <w:rPr>
                <w:sz w:val="28"/>
                <w:szCs w:val="28"/>
              </w:rPr>
            </w:pPr>
            <w:proofErr w:type="gramStart"/>
            <w:r w:rsidRPr="002F6203">
              <w:rPr>
                <w:sz w:val="28"/>
                <w:szCs w:val="28"/>
              </w:rPr>
              <w:t>ответственный</w:t>
            </w:r>
            <w:proofErr w:type="gramEnd"/>
            <w:r w:rsidRPr="002F6203">
              <w:rPr>
                <w:sz w:val="28"/>
                <w:szCs w:val="28"/>
              </w:rPr>
              <w:t xml:space="preserve"> за информирование участников образовательных отношений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1"/>
              <w:ind w:left="8" w:right="548"/>
              <w:jc w:val="both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Организация и проведение разъяснительной и консультативной работы с родителями (законными представителями) </w:t>
            </w:r>
            <w:proofErr w:type="gramStart"/>
            <w:r w:rsidRPr="002F6203">
              <w:rPr>
                <w:sz w:val="28"/>
                <w:szCs w:val="28"/>
              </w:rPr>
              <w:t>обучающихся</w:t>
            </w:r>
            <w:proofErr w:type="gramEnd"/>
            <w:r w:rsidRPr="002F6203">
              <w:rPr>
                <w:sz w:val="28"/>
                <w:szCs w:val="28"/>
              </w:rPr>
              <w:t xml:space="preserve"> по вопросам организации дистанционного обучения по каждому учебному предмету, в том числе для обучающихся на дому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1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ind w:left="4" w:right="631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классные руководители, учителя-</w:t>
            </w:r>
          </w:p>
          <w:p w:rsidR="00862778" w:rsidRPr="002F6203" w:rsidRDefault="00862778" w:rsidP="008F7593">
            <w:pPr>
              <w:pStyle w:val="TableParagraph"/>
              <w:spacing w:line="261" w:lineRule="exact"/>
              <w:ind w:left="4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редметник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  <w:hideMark/>
          </w:tcPr>
          <w:p w:rsidR="00862778" w:rsidRPr="002F6203" w:rsidRDefault="00862778" w:rsidP="008F7593">
            <w:pPr>
              <w:pStyle w:val="TableParagraph"/>
              <w:spacing w:before="11" w:line="274" w:lineRule="exact"/>
              <w:ind w:left="8" w:right="442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роведение </w:t>
            </w:r>
            <w:proofErr w:type="gramStart"/>
            <w:r w:rsidRPr="002F6203">
              <w:rPr>
                <w:sz w:val="28"/>
                <w:szCs w:val="28"/>
              </w:rPr>
              <w:t>с использованием дистанционных технологий рабочего совещания с педагогическими работниками о готовности к переходу на дистанционное обучение</w:t>
            </w:r>
            <w:proofErr w:type="gramEnd"/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5"/>
              <w:ind w:left="18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03.04.2020</w:t>
            </w:r>
          </w:p>
        </w:tc>
        <w:tc>
          <w:tcPr>
            <w:tcW w:w="2931" w:type="dxa"/>
          </w:tcPr>
          <w:p w:rsidR="00862778" w:rsidRPr="002F6203" w:rsidRDefault="00862778" w:rsidP="002F6203">
            <w:pPr>
              <w:pStyle w:val="TableParagraph"/>
              <w:spacing w:before="135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rPr>
                <w:b/>
                <w:sz w:val="28"/>
                <w:szCs w:val="28"/>
              </w:rPr>
            </w:pPr>
          </w:p>
          <w:p w:rsidR="00862778" w:rsidRPr="002F6203" w:rsidRDefault="00862778" w:rsidP="008F7593">
            <w:pPr>
              <w:pStyle w:val="TableParagraph"/>
              <w:spacing w:before="1" w:line="242" w:lineRule="auto"/>
              <w:ind w:left="8" w:right="1055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существления контроля текущей успеваемости и своевременного выставления текущих оценок в электронный классный журнал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ind w:left="95" w:right="7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постоянно на период </w:t>
            </w:r>
            <w:proofErr w:type="spellStart"/>
            <w:r w:rsidRPr="002F6203">
              <w:rPr>
                <w:sz w:val="28"/>
                <w:szCs w:val="28"/>
              </w:rPr>
              <w:t>дистанцион</w:t>
            </w:r>
            <w:proofErr w:type="spellEnd"/>
            <w:r w:rsidRPr="002F6203">
              <w:rPr>
                <w:sz w:val="28"/>
                <w:szCs w:val="28"/>
              </w:rPr>
              <w:t>-</w:t>
            </w:r>
          </w:p>
          <w:p w:rsidR="00862778" w:rsidRPr="002F6203" w:rsidRDefault="00862778" w:rsidP="002F6203">
            <w:pPr>
              <w:pStyle w:val="TableParagraph"/>
              <w:spacing w:line="264" w:lineRule="exact"/>
              <w:ind w:left="12" w:right="9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2F6203" w:rsidP="002F6203">
            <w:pPr>
              <w:pStyle w:val="TableParagraph"/>
              <w:spacing w:before="126"/>
              <w:ind w:left="4" w:right="-1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дминистрация школы</w:t>
            </w:r>
            <w:r w:rsidR="00862778" w:rsidRPr="002F6203">
              <w:rPr>
                <w:sz w:val="28"/>
                <w:szCs w:val="28"/>
              </w:rPr>
              <w:t>, классные руководители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0" w:type="dxa"/>
              <w:bottom w:w="30" w:type="dxa"/>
              <w:right w:w="0" w:type="dxa"/>
            </w:tcMar>
          </w:tcPr>
          <w:p w:rsidR="00862778" w:rsidRPr="002F6203" w:rsidRDefault="00862778" w:rsidP="008F7593">
            <w:pPr>
              <w:pStyle w:val="TableParagraph"/>
              <w:spacing w:before="126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Мониторинг организации дистанционного обучения в общеобразовательной организации:</w:t>
            </w:r>
          </w:p>
          <w:p w:rsidR="00862778" w:rsidRPr="002F6203" w:rsidRDefault="00862778" w:rsidP="008F7593">
            <w:pPr>
              <w:pStyle w:val="TableParagraph"/>
              <w:spacing w:before="2"/>
              <w:ind w:left="8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-выявление и устранение проблем, связанных с организацией, осуществлением и качеством образования в условиях дистанционного обучения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line="237" w:lineRule="auto"/>
              <w:ind w:left="25" w:right="9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постоянно на период</w:t>
            </w:r>
          </w:p>
          <w:p w:rsidR="00862778" w:rsidRPr="002F6203" w:rsidRDefault="00862778" w:rsidP="002F6203">
            <w:pPr>
              <w:pStyle w:val="TableParagraph"/>
              <w:spacing w:before="2" w:line="274" w:lineRule="exact"/>
              <w:ind w:left="33" w:right="27" w:firstLine="4"/>
              <w:jc w:val="center"/>
              <w:rPr>
                <w:sz w:val="28"/>
                <w:szCs w:val="28"/>
              </w:rPr>
            </w:pPr>
            <w:proofErr w:type="spellStart"/>
            <w:r w:rsidRPr="002F6203">
              <w:rPr>
                <w:sz w:val="28"/>
                <w:szCs w:val="28"/>
              </w:rPr>
              <w:t>дистанционн</w:t>
            </w:r>
            <w:r w:rsidRPr="002F6203">
              <w:rPr>
                <w:sz w:val="28"/>
                <w:szCs w:val="28"/>
              </w:rPr>
              <w:t>ного</w:t>
            </w:r>
            <w:proofErr w:type="spellEnd"/>
            <w:r w:rsidRPr="002F6203">
              <w:rPr>
                <w:sz w:val="28"/>
                <w:szCs w:val="28"/>
              </w:rPr>
              <w:t xml:space="preserve"> обучения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2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Администрация</w:t>
            </w:r>
            <w:r w:rsidR="002F6203">
              <w:rPr>
                <w:sz w:val="28"/>
                <w:szCs w:val="28"/>
              </w:rPr>
              <w:t xml:space="preserve"> школы</w:t>
            </w:r>
          </w:p>
        </w:tc>
      </w:tr>
      <w:tr w:rsidR="00862778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862778" w:rsidRPr="002F6203" w:rsidRDefault="00862778" w:rsidP="008F7593">
            <w:pPr>
              <w:pStyle w:val="TableParagraph"/>
              <w:spacing w:before="138" w:line="237" w:lineRule="auto"/>
              <w:ind w:left="8" w:right="1363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Организация и проведение внутренней оценки качества образования с целью выполнения общеобразовательных программ в полном объеме</w:t>
            </w:r>
          </w:p>
        </w:tc>
        <w:tc>
          <w:tcPr>
            <w:tcW w:w="2267" w:type="dxa"/>
          </w:tcPr>
          <w:p w:rsidR="00862778" w:rsidRPr="002F6203" w:rsidRDefault="00862778" w:rsidP="002F6203">
            <w:pPr>
              <w:pStyle w:val="TableParagraph"/>
              <w:spacing w:before="138" w:line="237" w:lineRule="auto"/>
              <w:ind w:left="273" w:right="242" w:firstLine="48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>согласно плану ОО</w:t>
            </w:r>
          </w:p>
        </w:tc>
        <w:tc>
          <w:tcPr>
            <w:tcW w:w="2931" w:type="dxa"/>
          </w:tcPr>
          <w:p w:rsidR="00862778" w:rsidRPr="002F6203" w:rsidRDefault="00862778" w:rsidP="008F7593">
            <w:pPr>
              <w:pStyle w:val="TableParagraph"/>
              <w:spacing w:before="5"/>
              <w:rPr>
                <w:b/>
                <w:sz w:val="28"/>
                <w:szCs w:val="28"/>
              </w:rPr>
            </w:pPr>
          </w:p>
          <w:p w:rsidR="00862778" w:rsidRPr="002F6203" w:rsidRDefault="00862778" w:rsidP="002F6203">
            <w:pPr>
              <w:pStyle w:val="TableParagraph"/>
              <w:ind w:right="57"/>
              <w:jc w:val="center"/>
              <w:rPr>
                <w:sz w:val="28"/>
                <w:szCs w:val="28"/>
              </w:rPr>
            </w:pPr>
            <w:r w:rsidRPr="002F6203">
              <w:rPr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993FC2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Консультации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ителей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по созданию ЭОР своими силами согласно разработанному стандарту и использованию его в образовательной деятельности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Постоянно на период действия дистанционного обучения</w:t>
            </w:r>
          </w:p>
        </w:tc>
        <w:tc>
          <w:tcPr>
            <w:tcW w:w="2931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Организация разработки недостающих ЭОР для обеспечени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реализации дисциплин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до</w:t>
            </w:r>
            <w:r w:rsidR="00F0005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31.03.2020</w:t>
            </w:r>
          </w:p>
        </w:tc>
        <w:tc>
          <w:tcPr>
            <w:tcW w:w="2931" w:type="dxa"/>
          </w:tcPr>
          <w:p w:rsidR="00D05C7A" w:rsidRPr="002F6203" w:rsidRDefault="00862778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Методист по ИКТ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 xml:space="preserve">Салманова С.М. 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5361AE" w:rsidP="00D05C7A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Подготовка предложений для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изменений в учебных планах при невозможности реализовать отдельные элементы в дистанционном формате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5361AE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5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.03.2020</w:t>
            </w:r>
          </w:p>
        </w:tc>
        <w:tc>
          <w:tcPr>
            <w:tcW w:w="2931" w:type="dxa"/>
          </w:tcPr>
          <w:p w:rsidR="005361AE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</w:tc>
      </w:tr>
      <w:tr w:rsidR="00D05C7A" w:rsidRPr="002F6203" w:rsidTr="002F6203">
        <w:trPr>
          <w:trHeight w:val="315"/>
        </w:trPr>
        <w:tc>
          <w:tcPr>
            <w:tcW w:w="91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05C7A" w:rsidRPr="002F6203" w:rsidRDefault="00D05C7A" w:rsidP="002F6203">
            <w:pPr>
              <w:pStyle w:val="a5"/>
              <w:numPr>
                <w:ilvl w:val="0"/>
                <w:numId w:val="2"/>
              </w:numPr>
              <w:spacing w:after="0" w:line="240" w:lineRule="auto"/>
              <w:ind w:right="-8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  <w:tc>
          <w:tcPr>
            <w:tcW w:w="8438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D05C7A" w:rsidRPr="002F6203" w:rsidRDefault="00D05C7A" w:rsidP="00862778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highlight w:val="yellow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Разработка варианта проведения мероприятий промежуточной аттестации для </w:t>
            </w:r>
            <w:r w:rsidR="00862778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учащихся 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с использованием сервисов</w:t>
            </w:r>
            <w:r w:rsid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</w:t>
            </w: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вебинаров</w:t>
            </w:r>
            <w:proofErr w:type="spellEnd"/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 тестового инструментария ЭИОС</w:t>
            </w:r>
          </w:p>
        </w:tc>
        <w:tc>
          <w:tcPr>
            <w:tcW w:w="2267" w:type="dxa"/>
          </w:tcPr>
          <w:p w:rsidR="00D05C7A" w:rsidRPr="002F6203" w:rsidRDefault="00862778" w:rsidP="002F6203">
            <w:pPr>
              <w:spacing w:after="0" w:line="240" w:lineRule="auto"/>
              <w:ind w:left="71" w:right="13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До </w:t>
            </w:r>
            <w:r w:rsidR="00D05C7A"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1.05.2020</w:t>
            </w:r>
          </w:p>
        </w:tc>
        <w:tc>
          <w:tcPr>
            <w:tcW w:w="2931" w:type="dxa"/>
          </w:tcPr>
          <w:p w:rsidR="002F6203" w:rsidRDefault="00862778" w:rsidP="002F6203">
            <w:pPr>
              <w:spacing w:after="0" w:line="240" w:lineRule="auto"/>
              <w:ind w:left="71" w:right="139"/>
              <w:rPr>
                <w:sz w:val="28"/>
                <w:szCs w:val="28"/>
              </w:rPr>
            </w:pPr>
            <w:r w:rsidRPr="002F6203">
              <w:rPr>
                <w:rFonts w:ascii="Times New Roman" w:hAnsi="Times New Roman" w:cs="Times New Roman"/>
                <w:sz w:val="28"/>
                <w:szCs w:val="28"/>
              </w:rPr>
              <w:t xml:space="preserve">Администрация </w:t>
            </w:r>
            <w:r w:rsidR="002F6203">
              <w:rPr>
                <w:sz w:val="28"/>
                <w:szCs w:val="28"/>
              </w:rPr>
              <w:t>школы</w:t>
            </w:r>
          </w:p>
          <w:p w:rsidR="00D05C7A" w:rsidRPr="002F6203" w:rsidRDefault="00862778" w:rsidP="002F6203">
            <w:pPr>
              <w:spacing w:after="0" w:line="240" w:lineRule="auto"/>
              <w:ind w:left="71" w:right="139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F620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Руководители МО</w:t>
            </w:r>
          </w:p>
        </w:tc>
      </w:tr>
    </w:tbl>
    <w:p w:rsidR="00714164" w:rsidRDefault="00714164" w:rsidP="00714164"/>
    <w:p w:rsidR="00714164" w:rsidRPr="00714164" w:rsidRDefault="00714164" w:rsidP="00714164"/>
    <w:sectPr w:rsidR="00714164" w:rsidRPr="00714164" w:rsidSect="00D05C7A">
      <w:pgSz w:w="16838" w:h="11906" w:orient="landscape"/>
      <w:pgMar w:top="851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8C21902"/>
    <w:multiLevelType w:val="hybridMultilevel"/>
    <w:tmpl w:val="301278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FC342F"/>
    <w:multiLevelType w:val="hybridMultilevel"/>
    <w:tmpl w:val="7FD6BAA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srC0NDQwtjAyMTM1NLFU0lEKTi0uzszPAykwqgUAcnsGXCwAAAA="/>
  </w:docVars>
  <w:rsids>
    <w:rsidRoot w:val="001868D0"/>
    <w:rsid w:val="00041FC7"/>
    <w:rsid w:val="00075CFD"/>
    <w:rsid w:val="0008440B"/>
    <w:rsid w:val="000A0E2C"/>
    <w:rsid w:val="00171B6E"/>
    <w:rsid w:val="0018150A"/>
    <w:rsid w:val="001868D0"/>
    <w:rsid w:val="00201D31"/>
    <w:rsid w:val="002B5282"/>
    <w:rsid w:val="002C0E4A"/>
    <w:rsid w:val="002D34AB"/>
    <w:rsid w:val="002F6203"/>
    <w:rsid w:val="003C4868"/>
    <w:rsid w:val="003E0EFB"/>
    <w:rsid w:val="00412570"/>
    <w:rsid w:val="004376F5"/>
    <w:rsid w:val="004B4401"/>
    <w:rsid w:val="00530755"/>
    <w:rsid w:val="005361AE"/>
    <w:rsid w:val="005373E5"/>
    <w:rsid w:val="00564C4F"/>
    <w:rsid w:val="005F508B"/>
    <w:rsid w:val="00663FC2"/>
    <w:rsid w:val="006B01B1"/>
    <w:rsid w:val="00714164"/>
    <w:rsid w:val="007B1A04"/>
    <w:rsid w:val="007C03DC"/>
    <w:rsid w:val="00853873"/>
    <w:rsid w:val="00860633"/>
    <w:rsid w:val="00862778"/>
    <w:rsid w:val="008861AD"/>
    <w:rsid w:val="009748DD"/>
    <w:rsid w:val="00974C6E"/>
    <w:rsid w:val="00993FC2"/>
    <w:rsid w:val="00B61389"/>
    <w:rsid w:val="00B80522"/>
    <w:rsid w:val="00B8465F"/>
    <w:rsid w:val="00BA3D67"/>
    <w:rsid w:val="00C2419B"/>
    <w:rsid w:val="00CB1F27"/>
    <w:rsid w:val="00D05C7A"/>
    <w:rsid w:val="00D73CA4"/>
    <w:rsid w:val="00D77C9E"/>
    <w:rsid w:val="00D87400"/>
    <w:rsid w:val="00DB0814"/>
    <w:rsid w:val="00DE5A88"/>
    <w:rsid w:val="00DF1F6D"/>
    <w:rsid w:val="00E3458D"/>
    <w:rsid w:val="00E870B9"/>
    <w:rsid w:val="00E9525E"/>
    <w:rsid w:val="00EE6DAF"/>
    <w:rsid w:val="00EF63F1"/>
    <w:rsid w:val="00EF6C94"/>
    <w:rsid w:val="00F0005A"/>
    <w:rsid w:val="00F70BDB"/>
    <w:rsid w:val="00F75EFB"/>
    <w:rsid w:val="00F93FE6"/>
    <w:rsid w:val="00FA35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6D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86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868D0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2D34AB"/>
    <w:pPr>
      <w:ind w:left="720"/>
      <w:contextualSpacing/>
    </w:pPr>
  </w:style>
  <w:style w:type="paragraph" w:customStyle="1" w:styleId="TableParagraph">
    <w:name w:val="Table Paragraph"/>
    <w:basedOn w:val="a"/>
    <w:uiPriority w:val="1"/>
    <w:qFormat/>
    <w:rsid w:val="000A0E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23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67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3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5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7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993</Words>
  <Characters>5665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Admin</cp:lastModifiedBy>
  <cp:revision>3</cp:revision>
  <cp:lastPrinted>2020-03-18T07:58:00Z</cp:lastPrinted>
  <dcterms:created xsi:type="dcterms:W3CDTF">2020-04-08T10:50:00Z</dcterms:created>
  <dcterms:modified xsi:type="dcterms:W3CDTF">2020-04-08T10:51:00Z</dcterms:modified>
</cp:coreProperties>
</file>